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F496D" w14:textId="77777777" w:rsidR="00B400B9" w:rsidRPr="003F65A5" w:rsidRDefault="00B400B9" w:rsidP="00B400B9">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76D717E3" w14:textId="4AD0823C" w:rsidR="00B400B9" w:rsidRDefault="00B400B9" w:rsidP="00B400B9">
      <w:r w:rsidRPr="003F65A5">
        <w:rPr>
          <w:rFonts w:ascii="Roboto" w:eastAsia="Times New Roman" w:hAnsi="Roboto"/>
          <w:color w:val="626262"/>
          <w:sz w:val="21"/>
          <w:szCs w:val="21"/>
        </w:rPr>
        <w:t xml:space="preserve">Community Assessment Instructions: Submit your final project. It should be a complete, polished artifact containing </w:t>
      </w:r>
      <w:proofErr w:type="gramStart"/>
      <w:r w:rsidRPr="003F65A5">
        <w:rPr>
          <w:rFonts w:ascii="Roboto" w:eastAsia="Times New Roman" w:hAnsi="Roboto"/>
          <w:color w:val="626262"/>
          <w:sz w:val="21"/>
          <w:szCs w:val="21"/>
        </w:rPr>
        <w:t>all of</w:t>
      </w:r>
      <w:proofErr w:type="gramEnd"/>
      <w:r w:rsidRPr="003F65A5">
        <w:rPr>
          <w:rFonts w:ascii="Roboto" w:eastAsia="Times New Roman" w:hAnsi="Roboto"/>
          <w:color w:val="626262"/>
          <w:sz w:val="21"/>
          <w:szCs w:val="21"/>
        </w:rPr>
        <w:t xml:space="preserve"> the critical elements of the final product. It should reflect the incorporation of feedback gained throughout the course. For additional details, please refer to the Final Project Guidelines and Rubric document: Prompt Choose a city or town within the United States to assess at the community level. You should include an analysis of the historical development of the community, the current demographic and socioeconomic climates, and the community infrastructure. Include a comparison of existing resources within the community at the local, regional, and national level. After a thorough analysis of this data, formulate and prioritize a list of health-related problems that you see within the community. Finally, develop a comprehensive community health strategy using one of the problems from that list,</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303E13"/>
    <w:rsid w:val="00487772"/>
    <w:rsid w:val="00561940"/>
    <w:rsid w:val="00763F84"/>
    <w:rsid w:val="00964E27"/>
    <w:rsid w:val="00A21E77"/>
    <w:rsid w:val="00A64506"/>
    <w:rsid w:val="00B400B9"/>
    <w:rsid w:val="00B9456C"/>
    <w:rsid w:val="00BA259C"/>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810</Characters>
  <Application>Microsoft Office Word</Application>
  <DocSecurity>0</DocSecurity>
  <Lines>6</Lines>
  <Paragraphs>1</Paragraphs>
  <ScaleCrop>false</ScaleCrop>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20:00Z</dcterms:created>
  <dcterms:modified xsi:type="dcterms:W3CDTF">2021-12-10T02:20:00Z</dcterms:modified>
</cp:coreProperties>
</file>